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47C97727" w:rsidR="00501BEB" w:rsidRDefault="000B08F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1622F566" wp14:editId="4BE60D8B">
                <wp:simplePos x="0" y="0"/>
                <wp:positionH relativeFrom="column">
                  <wp:posOffset>4086225</wp:posOffset>
                </wp:positionH>
                <wp:positionV relativeFrom="paragraph">
                  <wp:posOffset>1619250</wp:posOffset>
                </wp:positionV>
                <wp:extent cx="3248025" cy="771525"/>
                <wp:effectExtent l="0" t="0" r="0" b="9525"/>
                <wp:wrapNone/>
                <wp:docPr id="1450053651" name="Rectangle 14500536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35B831E" w14:textId="77777777" w:rsidR="000B08F6" w:rsidRPr="00792D8C" w:rsidRDefault="000B08F6" w:rsidP="000B08F6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00B050"/>
                                <w:sz w:val="84"/>
                                <w:szCs w:val="84"/>
                              </w:rPr>
                            </w:pPr>
                            <w:r w:rsidRPr="00792D8C">
                              <w:rPr>
                                <w:rFonts w:ascii="Hero Junior Super" w:eastAsia="Hero Junior Super" w:hAnsi="Hero Junior Super" w:cs="Hero Junior Super"/>
                                <w:color w:val="00B05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22F566" id="Rectangle 1450053651" o:spid="_x0000_s1026" style="position:absolute;margin-left:321.75pt;margin-top:127.5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" filled="f" stroked="f">
                <v:textbox inset="2.53958mm,1.2694mm,2.53958mm,1.2694mm">
                  <w:txbxContent>
                    <w:p w14:paraId="535B831E" w14:textId="77777777" w:rsidR="000B08F6" w:rsidRPr="00792D8C" w:rsidRDefault="000B08F6" w:rsidP="000B08F6">
                      <w:pPr>
                        <w:spacing w:line="258" w:lineRule="auto"/>
                        <w:jc w:val="center"/>
                        <w:textDirection w:val="btLr"/>
                        <w:rPr>
                          <w:color w:val="00B050"/>
                          <w:sz w:val="84"/>
                          <w:szCs w:val="84"/>
                        </w:rPr>
                      </w:pPr>
                      <w:r w:rsidRPr="00792D8C">
                        <w:rPr>
                          <w:rFonts w:ascii="Hero Junior Super" w:eastAsia="Hero Junior Super" w:hAnsi="Hero Junior Super" w:cs="Hero Junior Super"/>
                          <w:color w:val="00B05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247DC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7B5001E1" wp14:editId="16ECE0B9">
                <wp:simplePos x="0" y="0"/>
                <wp:positionH relativeFrom="column">
                  <wp:posOffset>4486275</wp:posOffset>
                </wp:positionH>
                <wp:positionV relativeFrom="paragraph">
                  <wp:posOffset>491490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17274C" w14:textId="77777777" w:rsidR="00247DC6" w:rsidRPr="00792D8C" w:rsidRDefault="00247DC6" w:rsidP="00247DC6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</w:pPr>
                            <w:r w:rsidRPr="00792D8C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404040" w:themeColor="text1" w:themeTint="BF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001E1" id="Rectangle 1054525248" o:spid="_x0000_s1027" style="position:absolute;margin-left:353.25pt;margin-top:387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7ex9td0AAAAMAQAADwAAAAAAAAAAAAAAAAAMBAAAZHJzL2Rvd25y&#10;ZXYueG1sUEsFBgAAAAAEAAQA8wAAABYFAAAAAA==&#10;" filled="f" stroked="f">
                <v:textbox inset="2.53958mm,1.2694mm,2.53958mm,1.2694mm">
                  <w:txbxContent>
                    <w:p w14:paraId="1B17274C" w14:textId="77777777" w:rsidR="00247DC6" w:rsidRPr="00792D8C" w:rsidRDefault="00247DC6" w:rsidP="00247DC6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</w:pPr>
                      <w:r w:rsidRPr="00792D8C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404040" w:themeColor="text1" w:themeTint="BF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2BD3E8" w14:textId="77777777" w:rsidR="00DB15A3" w:rsidRDefault="00DB15A3" w:rsidP="00B6374C">
      <w:pPr>
        <w:spacing w:after="0" w:line="240" w:lineRule="auto"/>
      </w:pPr>
      <w:r>
        <w:separator/>
      </w:r>
    </w:p>
  </w:endnote>
  <w:endnote w:type="continuationSeparator" w:id="0">
    <w:p w14:paraId="5A28ECB9" w14:textId="77777777" w:rsidR="00DB15A3" w:rsidRDefault="00DB15A3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23FE85DA-BC56-4173-9CC2-93E0D2F4B279}"/>
    <w:embedItalic r:id="rId2" w:fontKey="{8377A733-F897-465D-8E55-874EF984EF3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7C093D23-CAD5-4777-9E94-200CBAD60151}"/>
    <w:embedItalic r:id="rId4" w:fontKey="{11E4B71F-539F-45D9-B381-6244AACABE05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CB939678-CDF4-4326-B60C-2B6985A694E4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4B7044" w14:textId="77777777" w:rsidR="00DB15A3" w:rsidRDefault="00DB15A3" w:rsidP="00B6374C">
      <w:pPr>
        <w:spacing w:after="0" w:line="240" w:lineRule="auto"/>
      </w:pPr>
      <w:r>
        <w:separator/>
      </w:r>
    </w:p>
  </w:footnote>
  <w:footnote w:type="continuationSeparator" w:id="0">
    <w:p w14:paraId="64513C5C" w14:textId="77777777" w:rsidR="00DB15A3" w:rsidRDefault="00DB15A3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1D17CE2" w:rsidR="00B6374C" w:rsidRDefault="00000000">
    <w:pPr>
      <w:pStyle w:val="Header"/>
    </w:pPr>
    <w:r>
      <w:rPr>
        <w:noProof/>
      </w:rPr>
      <w:pict w14:anchorId="5CB08B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9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081DD062" w:rsidR="00B6374C" w:rsidRDefault="003E27DF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3737A18" wp14:editId="62AC7C29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8400" cy="7765035"/>
          <wp:effectExtent l="0" t="0" r="0" b="7620"/>
          <wp:wrapNone/>
          <wp:docPr id="180977454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0" cy="7765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5513494A" w:rsidR="00B6374C" w:rsidRDefault="00000000">
    <w:pPr>
      <w:pStyle w:val="Header"/>
    </w:pPr>
    <w:r>
      <w:rPr>
        <w:noProof/>
      </w:rPr>
      <w:pict w14:anchorId="5FEF7E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029078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7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B08F6"/>
    <w:rsid w:val="001E0EE4"/>
    <w:rsid w:val="001F1564"/>
    <w:rsid w:val="00241AE5"/>
    <w:rsid w:val="00247DC6"/>
    <w:rsid w:val="00344B93"/>
    <w:rsid w:val="003A58E9"/>
    <w:rsid w:val="003B72EC"/>
    <w:rsid w:val="003E27DF"/>
    <w:rsid w:val="004307AB"/>
    <w:rsid w:val="004F5A4C"/>
    <w:rsid w:val="00501BEB"/>
    <w:rsid w:val="00792D8C"/>
    <w:rsid w:val="00871CFD"/>
    <w:rsid w:val="00A87FD7"/>
    <w:rsid w:val="00B03B70"/>
    <w:rsid w:val="00B6374C"/>
    <w:rsid w:val="00C176F3"/>
    <w:rsid w:val="00C44706"/>
    <w:rsid w:val="00C658AF"/>
    <w:rsid w:val="00CF638D"/>
    <w:rsid w:val="00D32BCC"/>
    <w:rsid w:val="00D46EFE"/>
    <w:rsid w:val="00DB15A3"/>
    <w:rsid w:val="00EC134E"/>
    <w:rsid w:val="00F73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10</cp:revision>
  <dcterms:created xsi:type="dcterms:W3CDTF">2022-12-16T20:39:00Z</dcterms:created>
  <dcterms:modified xsi:type="dcterms:W3CDTF">2025-11-24T12:09:00Z</dcterms:modified>
</cp:coreProperties>
</file>